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5BAE0F48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444FE9">
        <w:rPr>
          <w:rFonts w:ascii="Times New Roman" w:hAnsi="Times New Roman"/>
          <w:b/>
          <w:highlight w:val="yellow"/>
          <w:lang w:val="pl-PL"/>
        </w:rPr>
        <w:t>43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261C1F41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444FE9">
        <w:rPr>
          <w:rFonts w:ascii="Times New Roman" w:hAnsi="Times New Roman"/>
          <w:lang w:val="pl-PL"/>
        </w:rPr>
        <w:t>10-15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4C2A2ED6" w14:textId="77777777" w:rsidR="00444FE9" w:rsidRDefault="00444FE9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Ogłoszenie przerwy w obradach Nadzwyczajnego Walnego Zgromadzenia oraz treść uchwał podjętych przez Nadzwyczajne Walne Zgromadzenie Spółki do czasu zarządzenia przerwy</w:t>
      </w:r>
    </w:p>
    <w:p w14:paraId="5DADEA50" w14:textId="7DE2AA5F" w:rsidR="00783A06" w:rsidRPr="00444FE9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444FE9"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  <w:bookmarkStart w:id="0" w:name="_GoBack"/>
      <w:bookmarkEnd w:id="0"/>
    </w:p>
    <w:p w14:paraId="0C4EB5A9" w14:textId="7402D59A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54D3D6AB" w14:textId="77777777" w:rsidR="00444FE9" w:rsidRDefault="00444FE9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 informuje, że Nadzwyczajne Walne Zgromadzenie Spółki zwołane na dzień 15 października 2018 r. _"Walne Zgromadzenie"_ powzięło uchwałę w sprawie ogłoszenia przerwy w obradach Walnego Zgromadzenia i wyznaczenia nowego terminu obrad. Zgodnie z powyższą uchwałą obrady Walnego Zgromadzenia będą kontynuowane w dniu 14 listopada 2018 r. o godz. 11:00 w Warszawie, w siedzibie Kancelarii GESSEL, Koziorowski sp.k. przy ul. Siennej 39, XV piętro.</w:t>
      </w:r>
    </w:p>
    <w:p w14:paraId="5806C3C3" w14:textId="5DDF4931" w:rsidR="00444FE9" w:rsidRDefault="00444FE9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Konieczność zarządzenia przerwy w obradach Nadzwyczajnego Walnego Zgromadzenia wynika z nie zakończenia się do dnia Nadzwyczajnego Walnego Zgromadzenia negocjacji z nowymi inwestorami, którzy mieliby objąć akcje nowych emisji.</w:t>
      </w:r>
    </w:p>
    <w:p w14:paraId="42452151" w14:textId="1691075A" w:rsidR="00444FE9" w:rsidRDefault="00444FE9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Jednocześnie Zarząd Spółki, przekazuje do publicznej wiadomości treść uchwał podjętych do momentu ogłoszenia przerwy w obradach Walnego Zgromadzenia w dniu 15 października 2018 roku wraz z wynikami głosowania nad każdą z uchwał.</w:t>
      </w:r>
    </w:p>
    <w:p w14:paraId="62883A09" w14:textId="711BF158" w:rsidR="00444FE9" w:rsidRDefault="00444FE9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Jednocześnie Spółka informuje, że do momentu ogłoszenia przerwy w obradach Walnego Zgromadzenia:</w:t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Walne Zgromadzenie nie odstąpiło od rozpatrzenia któregokolwiek z punktów planowanego porządku obrad, </w:t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było uchwał, które objęte zostały porządkiem obrad, a nie zostały podjęte przez Walne Zgromadzenie, </w:t>
      </w: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zostały zgłoszone sprzeciwy do protokołu. </w:t>
      </w:r>
    </w:p>
    <w:p w14:paraId="502F46B0" w14:textId="1F27506D" w:rsidR="00444FE9" w:rsidRPr="00444FE9" w:rsidRDefault="00444FE9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444FE9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zczegółowa podstawa prawna: § 19 ust. 1 pkt 5-9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.</w:t>
      </w:r>
    </w:p>
    <w:p w14:paraId="223DAB75" w14:textId="40B7BBB5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993AFE" w14:textId="77777777" w:rsidR="00482617" w:rsidRDefault="00482617" w:rsidP="00C95FF8">
      <w:pPr>
        <w:spacing w:after="0" w:line="240" w:lineRule="auto"/>
      </w:pPr>
      <w:r>
        <w:separator/>
      </w:r>
    </w:p>
  </w:endnote>
  <w:endnote w:type="continuationSeparator" w:id="0">
    <w:p w14:paraId="72061469" w14:textId="77777777" w:rsidR="00482617" w:rsidRDefault="00482617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6197B" w14:textId="77777777" w:rsidR="00482617" w:rsidRDefault="00482617" w:rsidP="00C95FF8">
      <w:pPr>
        <w:spacing w:after="0" w:line="240" w:lineRule="auto"/>
      </w:pPr>
      <w:r>
        <w:separator/>
      </w:r>
    </w:p>
  </w:footnote>
  <w:footnote w:type="continuationSeparator" w:id="0">
    <w:p w14:paraId="27BFCF9D" w14:textId="77777777" w:rsidR="00482617" w:rsidRDefault="00482617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2617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481AE-AB34-48C6-972B-4E123230F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7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22:00Z</dcterms:created>
  <dcterms:modified xsi:type="dcterms:W3CDTF">2019-04-20T09:22:00Z</dcterms:modified>
</cp:coreProperties>
</file>